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dddb4f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72f4518-4fd4-44ed-b3fa-154fdc6e52c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8-15T16:39:53Z</dcterms:created>
  <dcterms:modified xsi:type="dcterms:W3CDTF">2023-08-15T16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